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F6BC4" w14:textId="5055A7CB" w:rsidR="00271F28" w:rsidRDefault="00955AF6" w:rsidP="00955AF6">
      <w:r>
        <w:rPr>
          <w:rFonts w:ascii="Courier New" w:eastAsia="Times New Roman" w:hAnsi="Courier New" w:cs="Courier New"/>
          <w:b/>
          <w:bCs/>
          <w:noProof/>
          <w:color w:val="008800"/>
          <w:sz w:val="20"/>
          <w:lang w:eastAsia="en-IN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BD3D3" wp14:editId="0A8B70FF">
                <wp:simplePos x="0" y="0"/>
                <wp:positionH relativeFrom="margin">
                  <wp:align>center</wp:align>
                </wp:positionH>
                <wp:positionV relativeFrom="paragraph">
                  <wp:posOffset>-178377</wp:posOffset>
                </wp:positionV>
                <wp:extent cx="2126673" cy="401782"/>
                <wp:effectExtent l="0" t="0" r="26035" b="1778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6673" cy="4017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6DB84AA" w14:textId="3315A5E3" w:rsidR="00955AF6" w:rsidRPr="00502306" w:rsidRDefault="00955AF6" w:rsidP="00787DA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</w:pPr>
                            <w:r w:rsidRPr="00502306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  <w:t xml:space="preserve">Implementation of </w:t>
                            </w:r>
                            <w:r w:rsidR="003E252A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  <w:t>D</w:t>
                            </w:r>
                            <w:r w:rsidR="00787DA1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  <w:t>F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BD3D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14.05pt;width:167.45pt;height:31.6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" fillcolor="white [3201]" strokecolor="white [3212]" strokeweight=".5pt">
                <v:textbox>
                  <w:txbxContent>
                    <w:p w14:paraId="46DB84AA" w14:textId="3315A5E3" w:rsidR="00955AF6" w:rsidRPr="00502306" w:rsidRDefault="00955AF6" w:rsidP="00787DA1">
                      <w:pPr>
                        <w:rPr>
                          <w:rFonts w:ascii="Times New Roman" w:hAnsi="Times New Roman" w:cs="Times New Roman"/>
                          <w:sz w:val="32"/>
                          <w:szCs w:val="28"/>
                          <w:u w:val="single"/>
                        </w:rPr>
                      </w:pPr>
                      <w:r w:rsidRPr="00502306">
                        <w:rPr>
                          <w:rFonts w:ascii="Times New Roman" w:hAnsi="Times New Roman" w:cs="Times New Roman"/>
                          <w:sz w:val="32"/>
                          <w:szCs w:val="28"/>
                          <w:u w:val="single"/>
                        </w:rPr>
                        <w:t xml:space="preserve">Implementation of </w:t>
                      </w:r>
                      <w:r w:rsidR="003E252A">
                        <w:rPr>
                          <w:rFonts w:ascii="Times New Roman" w:hAnsi="Times New Roman" w:cs="Times New Roman"/>
                          <w:sz w:val="32"/>
                          <w:szCs w:val="28"/>
                          <w:u w:val="single"/>
                        </w:rPr>
                        <w:t>D</w:t>
                      </w:r>
                      <w:r w:rsidR="00787DA1">
                        <w:rPr>
                          <w:rFonts w:ascii="Times New Roman" w:hAnsi="Times New Roman" w:cs="Times New Roman"/>
                          <w:sz w:val="32"/>
                          <w:szCs w:val="28"/>
                          <w:u w:val="single"/>
                        </w:rPr>
                        <w:t>F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154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787DA1" w:rsidRPr="00955AF6" w14:paraId="551EFB19" w14:textId="77777777" w:rsidTr="003E252A">
        <w:trPr>
          <w:tblCellSpacing w:w="15" w:type="dxa"/>
        </w:trPr>
        <w:tc>
          <w:tcPr>
            <w:tcW w:w="0" w:type="auto"/>
            <w:vAlign w:val="center"/>
          </w:tcPr>
          <w:p w14:paraId="040FFFB2" w14:textId="57793E81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</w:tc>
        <w:tc>
          <w:tcPr>
            <w:tcW w:w="0" w:type="auto"/>
            <w:vAlign w:val="center"/>
          </w:tcPr>
          <w:p w14:paraId="72EEFAF8" w14:textId="27FE07AD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</w:tc>
      </w:tr>
    </w:tbl>
    <w:tbl>
      <w:tblPr>
        <w:tblW w:w="0" w:type="auto"/>
        <w:tblCellSpacing w:w="15" w:type="dxa"/>
        <w:tblInd w:w="61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3E252A" w:rsidRPr="003E252A" w14:paraId="79FE8940" w14:textId="77777777" w:rsidTr="003E252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EE20EB" w14:textId="76AFC0AE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</w:t>
            </w:r>
          </w:p>
          <w:p w14:paraId="2B71AB24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2</w:t>
            </w:r>
          </w:p>
          <w:p w14:paraId="42BF60C4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3</w:t>
            </w:r>
          </w:p>
          <w:p w14:paraId="42F00D21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4</w:t>
            </w:r>
          </w:p>
          <w:p w14:paraId="0E34813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5</w:t>
            </w:r>
          </w:p>
          <w:p w14:paraId="0F4E90E6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6</w:t>
            </w:r>
          </w:p>
          <w:p w14:paraId="54198093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7</w:t>
            </w:r>
          </w:p>
          <w:p w14:paraId="71666A01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8</w:t>
            </w:r>
          </w:p>
          <w:p w14:paraId="00FDAA11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9</w:t>
            </w:r>
          </w:p>
          <w:p w14:paraId="1E7211D7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0</w:t>
            </w:r>
          </w:p>
          <w:p w14:paraId="19231969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1</w:t>
            </w:r>
          </w:p>
          <w:p w14:paraId="729287E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2</w:t>
            </w:r>
          </w:p>
          <w:p w14:paraId="7A73A3CE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3</w:t>
            </w:r>
          </w:p>
          <w:p w14:paraId="41600EFF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4</w:t>
            </w:r>
          </w:p>
          <w:p w14:paraId="1D2C1B8A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5</w:t>
            </w:r>
          </w:p>
          <w:p w14:paraId="40293AE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6</w:t>
            </w:r>
          </w:p>
          <w:p w14:paraId="08C470A1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7</w:t>
            </w:r>
          </w:p>
          <w:p w14:paraId="73218E6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8</w:t>
            </w:r>
          </w:p>
          <w:p w14:paraId="695FFA6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9</w:t>
            </w:r>
          </w:p>
          <w:p w14:paraId="221703B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0</w:t>
            </w:r>
          </w:p>
          <w:p w14:paraId="67F5337A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1</w:t>
            </w:r>
          </w:p>
          <w:p w14:paraId="44C4C68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2</w:t>
            </w:r>
          </w:p>
          <w:p w14:paraId="4C0128DF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3</w:t>
            </w:r>
          </w:p>
          <w:p w14:paraId="6389C834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4</w:t>
            </w:r>
          </w:p>
          <w:p w14:paraId="37D260E3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5</w:t>
            </w:r>
          </w:p>
          <w:p w14:paraId="1CDBB0D2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6</w:t>
            </w:r>
          </w:p>
          <w:p w14:paraId="331B1F4A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7</w:t>
            </w:r>
          </w:p>
          <w:p w14:paraId="328C19C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8</w:t>
            </w:r>
          </w:p>
          <w:p w14:paraId="43C67EA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9</w:t>
            </w:r>
          </w:p>
          <w:p w14:paraId="30F49FF6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0</w:t>
            </w:r>
          </w:p>
          <w:p w14:paraId="33A9600F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1</w:t>
            </w:r>
          </w:p>
          <w:p w14:paraId="03D6E211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2</w:t>
            </w:r>
          </w:p>
          <w:p w14:paraId="65AB45A5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3</w:t>
            </w:r>
          </w:p>
          <w:p w14:paraId="769BAFDE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4</w:t>
            </w:r>
          </w:p>
          <w:p w14:paraId="4DB6CB3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5</w:t>
            </w:r>
          </w:p>
          <w:p w14:paraId="789DCDDF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6</w:t>
            </w:r>
          </w:p>
          <w:p w14:paraId="58EFD142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7</w:t>
            </w:r>
          </w:p>
          <w:p w14:paraId="033BA487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8</w:t>
            </w:r>
          </w:p>
          <w:p w14:paraId="22237077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9</w:t>
            </w:r>
          </w:p>
          <w:p w14:paraId="449E392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0</w:t>
            </w:r>
          </w:p>
          <w:p w14:paraId="05039FA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1</w:t>
            </w:r>
          </w:p>
          <w:p w14:paraId="7710A7A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2</w:t>
            </w:r>
          </w:p>
          <w:p w14:paraId="54FB9CC9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3</w:t>
            </w:r>
          </w:p>
          <w:p w14:paraId="53BAA801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4</w:t>
            </w:r>
          </w:p>
          <w:p w14:paraId="3ACC182A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5</w:t>
            </w:r>
          </w:p>
          <w:p w14:paraId="42C7C904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6</w:t>
            </w:r>
          </w:p>
          <w:p w14:paraId="05777C6B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7</w:t>
            </w:r>
          </w:p>
          <w:p w14:paraId="53ECBFCE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8</w:t>
            </w:r>
          </w:p>
          <w:p w14:paraId="3C871EBF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9</w:t>
            </w:r>
          </w:p>
          <w:p w14:paraId="26B3683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0</w:t>
            </w:r>
          </w:p>
          <w:p w14:paraId="4BB1F639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1</w:t>
            </w:r>
          </w:p>
        </w:tc>
        <w:tc>
          <w:tcPr>
            <w:tcW w:w="0" w:type="auto"/>
            <w:vAlign w:val="center"/>
            <w:hideMark/>
          </w:tcPr>
          <w:p w14:paraId="053FC64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mpor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E84B5"/>
                <w:sz w:val="20"/>
                <w:lang w:eastAsia="en-IN" w:bidi="ar-SA"/>
              </w:rPr>
              <w:t>java.util.*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7AA7001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  <w:p w14:paraId="73BA5753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class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BB0066"/>
                <w:sz w:val="20"/>
                <w:lang w:eastAsia="en-IN" w:bidi="ar-SA"/>
              </w:rPr>
              <w:t>MyGraph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{</w:t>
            </w:r>
          </w:p>
          <w:p w14:paraId="4EB5128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Map&lt;Integer,HashSet&lt;Integer&gt;&gt; mp;</w:t>
            </w:r>
          </w:p>
          <w:p w14:paraId="13956765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MyGraph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{</w:t>
            </w:r>
          </w:p>
          <w:p w14:paraId="65AC3BB2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mp =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HashMap&lt;&gt;();</w:t>
            </w:r>
          </w:p>
          <w:p w14:paraId="1B7B09B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5A31449E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addEdg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v1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v2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boolean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isBiDir){</w:t>
            </w:r>
          </w:p>
          <w:p w14:paraId="2F223AA4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HashSet&lt;Integer&gt; v1Neighbor = mp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OrDefaul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v1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HashSet&lt;&gt;());</w:t>
            </w:r>
          </w:p>
          <w:p w14:paraId="4F3065DE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v1Neighbor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v2);</w:t>
            </w:r>
          </w:p>
          <w:p w14:paraId="0EC0C9A5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mp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u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v1,v1Neighbor);</w:t>
            </w:r>
          </w:p>
          <w:p w14:paraId="15048A2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isBiDir) addEdge(v2,v1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6A357B8B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20D1813A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display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{</w:t>
            </w:r>
          </w:p>
          <w:p w14:paraId="20575FF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Map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Entry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lt;Integer,HashSet&lt;Integer&gt;&gt; res : mp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entrySe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){</w:t>
            </w:r>
          </w:p>
          <w:p w14:paraId="53097506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System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ln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re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Key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() + 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 -&gt; "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 re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Valu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);</w:t>
            </w:r>
          </w:p>
          <w:p w14:paraId="2CDB4F6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748215A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3D85B5CF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dfs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src){</w:t>
            </w:r>
          </w:p>
          <w:p w14:paraId="4D9C8FB4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Stack&lt;Integer&gt; DFS =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Stack&lt;&gt;();</w:t>
            </w:r>
          </w:p>
          <w:p w14:paraId="0A41CD8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DF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ush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src);</w:t>
            </w:r>
          </w:p>
          <w:p w14:paraId="19756A90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HashSet&lt;Integer&gt; vis =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HashSet&lt;&gt;();</w:t>
            </w:r>
          </w:p>
          <w:p w14:paraId="4885DF9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vi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src);</w:t>
            </w:r>
          </w:p>
          <w:p w14:paraId="52DF966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whil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(!DF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isEmpty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){</w:t>
            </w:r>
          </w:p>
          <w:p w14:paraId="669A7CA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temp = DF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op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;</w:t>
            </w:r>
          </w:p>
          <w:p w14:paraId="4FAD278D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System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temp+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 "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40D322FD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HashSet&lt;Integer&gt; child = mp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temp);</w:t>
            </w:r>
          </w:p>
          <w:p w14:paraId="7EF22AC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tem : child){</w:t>
            </w:r>
          </w:p>
          <w:p w14:paraId="2B6049E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!vi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contains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tem)){</w:t>
            </w:r>
          </w:p>
          <w:p w14:paraId="2800A19A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vi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tem);</w:t>
            </w:r>
          </w:p>
          <w:p w14:paraId="3B4453A2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DFS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ush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tem);</w:t>
            </w:r>
          </w:p>
          <w:p w14:paraId="47493AA7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}</w:t>
            </w:r>
          </w:p>
          <w:p w14:paraId="5F5BF979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}</w:t>
            </w:r>
          </w:p>
          <w:p w14:paraId="667E8ADE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1FA266C7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System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ln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;</w:t>
            </w:r>
          </w:p>
          <w:p w14:paraId="344DAAFF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22A5D626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}</w:t>
            </w:r>
          </w:p>
          <w:p w14:paraId="4F153DA8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  <w:p w14:paraId="7CEB254D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class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BB0066"/>
                <w:sz w:val="20"/>
                <w:lang w:eastAsia="en-IN" w:bidi="ar-SA"/>
              </w:rPr>
              <w:t>Graph_with_Map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{</w:t>
            </w:r>
          </w:p>
          <w:p w14:paraId="640301EB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static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main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String[] args) {</w:t>
            </w:r>
          </w:p>
          <w:p w14:paraId="626D7374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MyGraph obj = 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MyGraph();</w:t>
            </w:r>
          </w:p>
          <w:p w14:paraId="1BF3163D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1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2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57A8E79E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1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3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05CA80DA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3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4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44BDE69D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3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5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4444F073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5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6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23C93655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2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4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9362A73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display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;</w:t>
            </w:r>
          </w:p>
          <w:p w14:paraId="2E077A3C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obj.</w:t>
            </w:r>
            <w:r w:rsidRPr="003E252A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dfs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3E252A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1</w:t>
            </w: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6FE91E65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5D3FF749" w14:textId="77777777" w:rsidR="003E252A" w:rsidRPr="003E252A" w:rsidRDefault="003E252A" w:rsidP="003E25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3E252A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}</w:t>
            </w:r>
          </w:p>
        </w:tc>
      </w:tr>
    </w:tbl>
    <w:p w14:paraId="77645371" w14:textId="5F50ED48" w:rsidR="00955AF6" w:rsidRPr="00955AF6" w:rsidRDefault="00955AF6" w:rsidP="00955AF6">
      <w:pPr>
        <w:tabs>
          <w:tab w:val="left" w:pos="8051"/>
        </w:tabs>
      </w:pPr>
    </w:p>
    <w:sectPr w:rsidR="00955AF6" w:rsidRPr="00955AF6" w:rsidSect="000D41E5">
      <w:headerReference w:type="default" r:id="rId6"/>
      <w:pgSz w:w="11906" w:h="16838"/>
      <w:pgMar w:top="709" w:right="849" w:bottom="1440" w:left="709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56455" w14:textId="77777777" w:rsidR="006275BA" w:rsidRDefault="006275BA" w:rsidP="00955AF6">
      <w:pPr>
        <w:spacing w:after="0" w:line="240" w:lineRule="auto"/>
      </w:pPr>
      <w:r>
        <w:separator/>
      </w:r>
    </w:p>
  </w:endnote>
  <w:endnote w:type="continuationSeparator" w:id="0">
    <w:p w14:paraId="7F94D182" w14:textId="77777777" w:rsidR="006275BA" w:rsidRDefault="006275BA" w:rsidP="00955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321A3" w14:textId="77777777" w:rsidR="006275BA" w:rsidRDefault="006275BA" w:rsidP="00955AF6">
      <w:pPr>
        <w:spacing w:after="0" w:line="240" w:lineRule="auto"/>
      </w:pPr>
      <w:r>
        <w:separator/>
      </w:r>
    </w:p>
  </w:footnote>
  <w:footnote w:type="continuationSeparator" w:id="0">
    <w:p w14:paraId="6EB884C7" w14:textId="77777777" w:rsidR="006275BA" w:rsidRDefault="006275BA" w:rsidP="00955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AFFA3" w14:textId="0A189D74" w:rsidR="00955AF6" w:rsidRDefault="00955AF6">
    <w:pPr>
      <w:pStyle w:val="Header"/>
    </w:pPr>
    <w:r>
      <w:tab/>
      <w:t xml:space="preserve"> </w:t>
    </w:r>
    <w:r>
      <w:tab/>
      <w:t xml:space="preserve">    Himanshu Sharma</w:t>
    </w:r>
  </w:p>
  <w:p w14:paraId="736761DA" w14:textId="483147BD" w:rsidR="00955AF6" w:rsidRDefault="00955AF6">
    <w:pPr>
      <w:pStyle w:val="Header"/>
    </w:pPr>
    <w:r>
      <w:tab/>
    </w:r>
    <w:r>
      <w:tab/>
      <w:t>201550062</w:t>
    </w:r>
  </w:p>
  <w:p w14:paraId="7F122090" w14:textId="77777777" w:rsidR="00955AF6" w:rsidRDefault="00955A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tDS2sDQwNjK0NDZR0lEKTi0uzszPAykwqgUAC30k5SwAAAA="/>
  </w:docVars>
  <w:rsids>
    <w:rsidRoot w:val="00955AF6"/>
    <w:rsid w:val="000D41E5"/>
    <w:rsid w:val="00271F28"/>
    <w:rsid w:val="0037636C"/>
    <w:rsid w:val="003E252A"/>
    <w:rsid w:val="006275BA"/>
    <w:rsid w:val="00787DA1"/>
    <w:rsid w:val="00955AF6"/>
    <w:rsid w:val="00F2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0A900"/>
  <w15:chartTrackingRefBased/>
  <w15:docId w15:val="{6F513238-41DA-435D-9749-E76FAB07A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A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5A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5AF6"/>
    <w:rPr>
      <w:rFonts w:ascii="Courier New" w:eastAsia="Times New Roman" w:hAnsi="Courier New" w:cs="Courier New"/>
      <w:sz w:val="20"/>
      <w:lang w:eastAsia="en-IN" w:bidi="ar-SA"/>
    </w:rPr>
  </w:style>
  <w:style w:type="paragraph" w:styleId="Header">
    <w:name w:val="header"/>
    <w:basedOn w:val="Normal"/>
    <w:link w:val="HeaderChar"/>
    <w:uiPriority w:val="99"/>
    <w:unhideWhenUsed/>
    <w:rsid w:val="00955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AF6"/>
  </w:style>
  <w:style w:type="paragraph" w:styleId="Footer">
    <w:name w:val="footer"/>
    <w:basedOn w:val="Normal"/>
    <w:link w:val="FooterChar"/>
    <w:uiPriority w:val="99"/>
    <w:unhideWhenUsed/>
    <w:rsid w:val="00955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3</cp:revision>
  <dcterms:created xsi:type="dcterms:W3CDTF">2022-04-23T14:56:00Z</dcterms:created>
  <dcterms:modified xsi:type="dcterms:W3CDTF">2022-04-25T14:11:00Z</dcterms:modified>
</cp:coreProperties>
</file>